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4335C6" w:rsidRPr="004335C6" w:rsidRDefault="00E866B2" w:rsidP="00FD55F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816D12" wp14:editId="20420264">
                <wp:simplePos x="0" y="0"/>
                <wp:positionH relativeFrom="column">
                  <wp:posOffset>438150</wp:posOffset>
                </wp:positionH>
                <wp:positionV relativeFrom="paragraph">
                  <wp:posOffset>1360805</wp:posOffset>
                </wp:positionV>
                <wp:extent cx="1465580" cy="1136015"/>
                <wp:effectExtent l="133350" t="171450" r="134620" b="1784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693054">
                          <a:off x="0" y="0"/>
                          <a:ext cx="1465580" cy="113601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335C6" w:rsidRPr="00E866B2" w:rsidRDefault="00FD55F3" w:rsidP="00FD55F3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E866B2">
                              <w:rPr>
                                <w:b/>
                                <w:sz w:val="36"/>
                                <w:szCs w:val="36"/>
                              </w:rPr>
                              <w:t>FREE</w:t>
                            </w:r>
                          </w:p>
                          <w:p w:rsidR="00FD55F3" w:rsidRPr="00FD55F3" w:rsidRDefault="00FD55F3" w:rsidP="00FD55F3">
                            <w:pPr>
                              <w:jc w:val="center"/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:rsidR="00FD55F3" w:rsidRDefault="00FD55F3" w:rsidP="00FD55F3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D55F3">
                              <w:rPr>
                                <w:b/>
                                <w:sz w:val="24"/>
                                <w:szCs w:val="24"/>
                              </w:rPr>
                              <w:t>Money Saving</w:t>
                            </w:r>
                          </w:p>
                          <w:p w:rsidR="00FD55F3" w:rsidRPr="00FD55F3" w:rsidRDefault="00FD55F3" w:rsidP="00FD55F3">
                            <w:pPr>
                              <w:jc w:val="center"/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:rsidR="004335C6" w:rsidRDefault="004335C6" w:rsidP="00FD55F3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D55F3">
                              <w:rPr>
                                <w:b/>
                                <w:sz w:val="24"/>
                                <w:szCs w:val="24"/>
                              </w:rPr>
                              <w:t>Buyer and Seller</w:t>
                            </w:r>
                          </w:p>
                          <w:p w:rsidR="00FD55F3" w:rsidRPr="00FD55F3" w:rsidRDefault="00FD55F3" w:rsidP="00FD55F3">
                            <w:pPr>
                              <w:jc w:val="center"/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:rsidR="00FD55F3" w:rsidRDefault="004335C6" w:rsidP="00E866B2">
                            <w:pPr>
                              <w:jc w:val="center"/>
                            </w:pPr>
                            <w:r w:rsidRPr="00FD55F3">
                              <w:rPr>
                                <w:b/>
                                <w:sz w:val="24"/>
                                <w:szCs w:val="24"/>
                              </w:rPr>
                              <w:t>Repor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4.5pt;margin-top:107.15pt;width:115.4pt;height:89.45pt;rotation:-990627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" fillcolor="yellow" stroked="f" strokeweight=".5pt">
                <v:textbox>
                  <w:txbxContent>
                    <w:p w:rsidR="004335C6" w:rsidRPr="00E866B2" w:rsidRDefault="00FD55F3" w:rsidP="00FD55F3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E866B2">
                        <w:rPr>
                          <w:b/>
                          <w:sz w:val="36"/>
                          <w:szCs w:val="36"/>
                        </w:rPr>
                        <w:t>FREE</w:t>
                      </w:r>
                    </w:p>
                    <w:p w:rsidR="00FD55F3" w:rsidRPr="00FD55F3" w:rsidRDefault="00FD55F3" w:rsidP="00FD55F3">
                      <w:pPr>
                        <w:jc w:val="center"/>
                        <w:rPr>
                          <w:b/>
                          <w:sz w:val="8"/>
                          <w:szCs w:val="8"/>
                        </w:rPr>
                      </w:pPr>
                    </w:p>
                    <w:p w:rsidR="00FD55F3" w:rsidRDefault="00FD55F3" w:rsidP="00FD55F3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D55F3">
                        <w:rPr>
                          <w:b/>
                          <w:sz w:val="24"/>
                          <w:szCs w:val="24"/>
                        </w:rPr>
                        <w:t>Money Saving</w:t>
                      </w:r>
                    </w:p>
                    <w:p w:rsidR="00FD55F3" w:rsidRPr="00FD55F3" w:rsidRDefault="00FD55F3" w:rsidP="00FD55F3">
                      <w:pPr>
                        <w:jc w:val="center"/>
                        <w:rPr>
                          <w:b/>
                          <w:sz w:val="8"/>
                          <w:szCs w:val="8"/>
                        </w:rPr>
                      </w:pPr>
                    </w:p>
                    <w:p w:rsidR="004335C6" w:rsidRDefault="004335C6" w:rsidP="00FD55F3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D55F3">
                        <w:rPr>
                          <w:b/>
                          <w:sz w:val="24"/>
                          <w:szCs w:val="24"/>
                        </w:rPr>
                        <w:t>Buyer and Seller</w:t>
                      </w:r>
                    </w:p>
                    <w:p w:rsidR="00FD55F3" w:rsidRPr="00FD55F3" w:rsidRDefault="00FD55F3" w:rsidP="00FD55F3">
                      <w:pPr>
                        <w:jc w:val="center"/>
                        <w:rPr>
                          <w:b/>
                          <w:sz w:val="8"/>
                          <w:szCs w:val="8"/>
                        </w:rPr>
                      </w:pPr>
                    </w:p>
                    <w:p w:rsidR="00FD55F3" w:rsidRDefault="004335C6" w:rsidP="00E866B2">
                      <w:pPr>
                        <w:jc w:val="center"/>
                      </w:pPr>
                      <w:r w:rsidRPr="00FD55F3">
                        <w:rPr>
                          <w:b/>
                          <w:sz w:val="24"/>
                          <w:szCs w:val="24"/>
                        </w:rPr>
                        <w:t>Reports</w:t>
                      </w:r>
                    </w:p>
                  </w:txbxContent>
                </v:textbox>
              </v:shape>
            </w:pict>
          </mc:Fallback>
        </mc:AlternateContent>
      </w:r>
      <w:r w:rsidR="00FD55F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F9B698" wp14:editId="36DEE845">
                <wp:simplePos x="0" y="0"/>
                <wp:positionH relativeFrom="column">
                  <wp:posOffset>804497</wp:posOffset>
                </wp:positionH>
                <wp:positionV relativeFrom="paragraph">
                  <wp:posOffset>123513</wp:posOffset>
                </wp:positionV>
                <wp:extent cx="715799" cy="882749"/>
                <wp:effectExtent l="190500" t="133350" r="103505" b="1270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84627">
                          <a:off x="0" y="0"/>
                          <a:ext cx="715799" cy="882749"/>
                        </a:xfrm>
                        <a:prstGeom prst="rect">
                          <a:avLst/>
                        </a:prstGeom>
                        <a:solidFill>
                          <a:srgbClr val="0080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55F3" w:rsidRPr="00FD55F3" w:rsidRDefault="00FD55F3" w:rsidP="00E866B2">
                            <w:pPr>
                              <w:rPr>
                                <w:b/>
                                <w:color w:val="FFFFFF" w:themeColor="background1"/>
                                <w:sz w:val="18"/>
                              </w:rPr>
                            </w:pPr>
                            <w:r w:rsidRPr="00FD55F3">
                              <w:rPr>
                                <w:b/>
                                <w:color w:val="FFFFFF" w:themeColor="background1"/>
                                <w:sz w:val="18"/>
                              </w:rPr>
                              <w:t>Making</w:t>
                            </w:r>
                            <w:r w:rsidR="00E866B2">
                              <w:rPr>
                                <w:b/>
                                <w:color w:val="FFFFFF" w:themeColor="background1"/>
                                <w:sz w:val="18"/>
                              </w:rPr>
                              <w:t xml:space="preserve"> </w:t>
                            </w:r>
                            <w:r w:rsidRPr="00FD55F3">
                              <w:rPr>
                                <w:b/>
                                <w:color w:val="FFFFFF" w:themeColor="background1"/>
                                <w:sz w:val="18"/>
                              </w:rPr>
                              <w:t>A</w:t>
                            </w:r>
                          </w:p>
                          <w:p w:rsidR="00FD55F3" w:rsidRPr="00FD55F3" w:rsidRDefault="00FD55F3" w:rsidP="00FD55F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18"/>
                              </w:rPr>
                            </w:pPr>
                            <w:proofErr w:type="gramStart"/>
                            <w:r w:rsidRPr="00FD55F3">
                              <w:rPr>
                                <w:b/>
                                <w:color w:val="FFFFFF" w:themeColor="background1"/>
                                <w:sz w:val="18"/>
                              </w:rPr>
                              <w:t>Move?</w:t>
                            </w:r>
                            <w:proofErr w:type="gramEnd"/>
                          </w:p>
                          <w:p w:rsidR="00FD55F3" w:rsidRPr="00FD55F3" w:rsidRDefault="00FD55F3" w:rsidP="00FD55F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8"/>
                                <w:szCs w:val="8"/>
                              </w:rPr>
                            </w:pPr>
                          </w:p>
                          <w:p w:rsidR="00E866B2" w:rsidRPr="00E866B2" w:rsidRDefault="00E866B2" w:rsidP="00FD55F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E866B2"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Help</w:t>
                            </w:r>
                          </w:p>
                          <w:p w:rsidR="00E866B2" w:rsidRPr="00E866B2" w:rsidRDefault="00E866B2" w:rsidP="00FD55F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i</w:t>
                            </w:r>
                            <w:r w:rsidRPr="00E866B2"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s</w:t>
                            </w:r>
                            <w:proofErr w:type="gramEnd"/>
                          </w:p>
                          <w:p w:rsidR="00E866B2" w:rsidRPr="00E866B2" w:rsidRDefault="00E866B2" w:rsidP="00FD55F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E866B2"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here</w:t>
                            </w:r>
                            <w:proofErr w:type="gramEnd"/>
                            <w:r>
                              <w:rPr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63.35pt;margin-top:9.75pt;width:56.35pt;height:69.5pt;rotation:2167742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" fillcolor="green" stroked="f" strokeweight=".5pt">
                <v:textbox>
                  <w:txbxContent>
                    <w:p w:rsidR="00FD55F3" w:rsidRPr="00FD55F3" w:rsidRDefault="00FD55F3" w:rsidP="00E866B2">
                      <w:pPr>
                        <w:rPr>
                          <w:b/>
                          <w:color w:val="FFFFFF" w:themeColor="background1"/>
                          <w:sz w:val="18"/>
                        </w:rPr>
                      </w:pPr>
                      <w:r w:rsidRPr="00FD55F3">
                        <w:rPr>
                          <w:b/>
                          <w:color w:val="FFFFFF" w:themeColor="background1"/>
                          <w:sz w:val="18"/>
                        </w:rPr>
                        <w:t>Making</w:t>
                      </w:r>
                      <w:r w:rsidR="00E866B2">
                        <w:rPr>
                          <w:b/>
                          <w:color w:val="FFFFFF" w:themeColor="background1"/>
                          <w:sz w:val="18"/>
                        </w:rPr>
                        <w:t xml:space="preserve"> </w:t>
                      </w:r>
                      <w:r w:rsidRPr="00FD55F3">
                        <w:rPr>
                          <w:b/>
                          <w:color w:val="FFFFFF" w:themeColor="background1"/>
                          <w:sz w:val="18"/>
                        </w:rPr>
                        <w:t>A</w:t>
                      </w:r>
                    </w:p>
                    <w:p w:rsidR="00FD55F3" w:rsidRPr="00FD55F3" w:rsidRDefault="00FD55F3" w:rsidP="00FD55F3">
                      <w:pPr>
                        <w:jc w:val="center"/>
                        <w:rPr>
                          <w:b/>
                          <w:color w:val="FFFFFF" w:themeColor="background1"/>
                          <w:sz w:val="18"/>
                        </w:rPr>
                      </w:pPr>
                      <w:proofErr w:type="gramStart"/>
                      <w:r w:rsidRPr="00FD55F3">
                        <w:rPr>
                          <w:b/>
                          <w:color w:val="FFFFFF" w:themeColor="background1"/>
                          <w:sz w:val="18"/>
                        </w:rPr>
                        <w:t>Move?</w:t>
                      </w:r>
                      <w:proofErr w:type="gramEnd"/>
                    </w:p>
                    <w:p w:rsidR="00FD55F3" w:rsidRPr="00FD55F3" w:rsidRDefault="00FD55F3" w:rsidP="00FD55F3">
                      <w:pPr>
                        <w:jc w:val="center"/>
                        <w:rPr>
                          <w:b/>
                          <w:color w:val="FFFFFF" w:themeColor="background1"/>
                          <w:sz w:val="8"/>
                          <w:szCs w:val="8"/>
                        </w:rPr>
                      </w:pPr>
                    </w:p>
                    <w:p w:rsidR="00E866B2" w:rsidRPr="00E866B2" w:rsidRDefault="00E866B2" w:rsidP="00FD55F3">
                      <w:pPr>
                        <w:jc w:val="center"/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E866B2"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  <w:t>Help</w:t>
                      </w:r>
                    </w:p>
                    <w:p w:rsidR="00E866B2" w:rsidRPr="00E866B2" w:rsidRDefault="00E866B2" w:rsidP="00FD55F3">
                      <w:pPr>
                        <w:jc w:val="center"/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  <w:t>i</w:t>
                      </w:r>
                      <w:r w:rsidRPr="00E866B2"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  <w:t>s</w:t>
                      </w:r>
                      <w:proofErr w:type="gramEnd"/>
                    </w:p>
                    <w:p w:rsidR="00E866B2" w:rsidRPr="00E866B2" w:rsidRDefault="00E866B2" w:rsidP="00FD55F3">
                      <w:pPr>
                        <w:jc w:val="center"/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proofErr w:type="gramStart"/>
                      <w:r w:rsidRPr="00E866B2"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  <w:t>here</w:t>
                      </w:r>
                      <w:proofErr w:type="gramEnd"/>
                      <w:r>
                        <w:rPr>
                          <w:b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35C6">
        <w:rPr>
          <w:noProof/>
        </w:rPr>
        <w:drawing>
          <wp:inline distT="0" distB="0" distL="0" distR="0">
            <wp:extent cx="2265903" cy="2781786"/>
            <wp:effectExtent l="0" t="0" r="1270" b="0"/>
            <wp:docPr id="4" name="Picture 4" descr="C:\Users\Boerson\AppData\Local\Microsoft\Windows\INetCache\IE\O6SZ0XRR\savefil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oerson\AppData\Local\Microsoft\Windows\INetCache\IE\O6SZ0XRR\savefile[1]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182" cy="278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335C6" w:rsidRPr="004335C6" w:rsidSect="001577E3">
      <w:pgSz w:w="12240" w:h="15840" w:code="1"/>
      <w:pgMar w:top="576" w:right="576" w:bottom="576" w:left="576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drawingGridHorizontalSpacing w:val="10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TE3tDQzNjYwMjJS0lEKTi0uzszPAykwqgUA4cjxRCwAAAA="/>
  </w:docVars>
  <w:rsids>
    <w:rsidRoot w:val="004335C6"/>
    <w:rsid w:val="001577E3"/>
    <w:rsid w:val="004335C6"/>
    <w:rsid w:val="00444CA3"/>
    <w:rsid w:val="004F6A44"/>
    <w:rsid w:val="009A22C6"/>
    <w:rsid w:val="00B16CFB"/>
    <w:rsid w:val="00B70408"/>
    <w:rsid w:val="00C72479"/>
    <w:rsid w:val="00C90ABA"/>
    <w:rsid w:val="00E866B2"/>
    <w:rsid w:val="00EF275B"/>
    <w:rsid w:val="00F62C33"/>
    <w:rsid w:val="00FD5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Arial"/>
        <w:szCs w:val="18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35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5C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Arial"/>
        <w:szCs w:val="18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35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5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ene Boersen</dc:creator>
  <cp:lastModifiedBy>Darlene Boersen</cp:lastModifiedBy>
  <cp:revision>4</cp:revision>
  <cp:lastPrinted>2017-12-15T21:18:00Z</cp:lastPrinted>
  <dcterms:created xsi:type="dcterms:W3CDTF">2017-12-15T20:51:00Z</dcterms:created>
  <dcterms:modified xsi:type="dcterms:W3CDTF">2018-02-08T21:46:00Z</dcterms:modified>
</cp:coreProperties>
</file>